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10"/>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1"/>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1"/>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1"/>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1"/>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1"/>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1"/>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9"/>
          <w:ilvl w:val="0"/>
        </w:numPr>
      </w:pPr>
      <w:r>
        <w:t xml:space="preserve">L'état « détaché » (D) correspond à un site d'attachement sans microtubule et donc sans génération de force.</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temps géologique sur lesquels sont basées ces études.</w:t>
      </w:r>
    </w:p>
    <w:p>
      <w:pPr>
        <w:pStyle w:val="BodyText"/>
      </w:pPr>
      <w:r>
        <w:t xml:space="preserve">L’interaction entre la physique et la biologie est quant à elle plus vieille.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e travail interdisciplinaire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est basé sur l'interaction des trois disciplines discutées plus haut :</w:t>
      </w:r>
    </w:p>
    <w:p>
      <w:pPr>
        <w:numPr>
          <w:numId w:val="1020"/>
          <w:ilvl w:val="0"/>
        </w:numPr>
      </w:pPr>
      <w:r>
        <w:t xml:space="preserve">La biologie en est la clé de voûte, étant à la base de la problématique pos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r>
        <w:t xml:space="preserve">elements de discussion :</w:t>
      </w:r>
    </w:p>
    <w:p>
      <w:pPr>
        <w:numPr>
          <w:numId w:val="1024"/>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4"/>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5" w:name="bibliographie"/>
      <w:bookmarkEnd w:id="135"/>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e6144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e72b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